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E4276F6" w14:textId="6BEEA571" w:rsidR="00A00C07"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613161" w:history="1">
            <w:r w:rsidR="00A00C07" w:rsidRPr="002C0B08">
              <w:rPr>
                <w:rStyle w:val="Hyperlink"/>
                <w:b/>
                <w:bCs/>
                <w:noProof/>
              </w:rPr>
              <w:t>Introduction</w:t>
            </w:r>
            <w:r w:rsidR="00A00C07">
              <w:rPr>
                <w:noProof/>
                <w:webHidden/>
              </w:rPr>
              <w:tab/>
            </w:r>
            <w:r w:rsidR="00A00C07">
              <w:rPr>
                <w:noProof/>
                <w:webHidden/>
              </w:rPr>
              <w:fldChar w:fldCharType="begin"/>
            </w:r>
            <w:r w:rsidR="00A00C07">
              <w:rPr>
                <w:noProof/>
                <w:webHidden/>
              </w:rPr>
              <w:instrText xml:space="preserve"> PAGEREF _Toc124613161 \h </w:instrText>
            </w:r>
            <w:r w:rsidR="00A00C07">
              <w:rPr>
                <w:noProof/>
                <w:webHidden/>
              </w:rPr>
            </w:r>
            <w:r w:rsidR="00A00C07">
              <w:rPr>
                <w:noProof/>
                <w:webHidden/>
              </w:rPr>
              <w:fldChar w:fldCharType="separate"/>
            </w:r>
            <w:r w:rsidR="00A00C07">
              <w:rPr>
                <w:noProof/>
                <w:webHidden/>
              </w:rPr>
              <w:t>2</w:t>
            </w:r>
            <w:r w:rsidR="00A00C07">
              <w:rPr>
                <w:noProof/>
                <w:webHidden/>
              </w:rPr>
              <w:fldChar w:fldCharType="end"/>
            </w:r>
          </w:hyperlink>
        </w:p>
        <w:p w14:paraId="36DAA312" w14:textId="60BE8617" w:rsidR="00A00C07" w:rsidRDefault="00000000">
          <w:pPr>
            <w:pStyle w:val="TOC1"/>
            <w:rPr>
              <w:rFonts w:asciiTheme="minorHAnsi" w:hAnsiTheme="minorHAnsi" w:cstheme="minorBidi"/>
              <w:b w:val="0"/>
              <w:bCs w:val="0"/>
              <w:sz w:val="24"/>
            </w:rPr>
          </w:pPr>
          <w:hyperlink w:anchor="_Toc124613162" w:history="1">
            <w:r w:rsidR="00A00C07" w:rsidRPr="002C0B08">
              <w:rPr>
                <w:rStyle w:val="Hyperlink"/>
              </w:rPr>
              <w:t>Lab 1 – Set up the AnyCloud</w:t>
            </w:r>
            <w:r w:rsidR="00A00C07" w:rsidRPr="002C0B08">
              <w:rPr>
                <w:rStyle w:val="Hyperlink"/>
                <w:vertAlign w:val="superscript"/>
              </w:rPr>
              <w:t>TM</w:t>
            </w:r>
            <w:r w:rsidR="00A00C07" w:rsidRPr="002C0B08">
              <w:rPr>
                <w:rStyle w:val="Hyperlink"/>
              </w:rPr>
              <w:t xml:space="preserve"> OOB Demo for the WBZ451 Curiosity Board as the Host MCU</w:t>
            </w:r>
            <w:r w:rsidR="00A00C07">
              <w:rPr>
                <w:webHidden/>
              </w:rPr>
              <w:tab/>
            </w:r>
            <w:r w:rsidR="00A00C07">
              <w:rPr>
                <w:webHidden/>
              </w:rPr>
              <w:fldChar w:fldCharType="begin"/>
            </w:r>
            <w:r w:rsidR="00A00C07">
              <w:rPr>
                <w:webHidden/>
              </w:rPr>
              <w:instrText xml:space="preserve"> PAGEREF _Toc124613162 \h </w:instrText>
            </w:r>
            <w:r w:rsidR="00A00C07">
              <w:rPr>
                <w:webHidden/>
              </w:rPr>
            </w:r>
            <w:r w:rsidR="00A00C07">
              <w:rPr>
                <w:webHidden/>
              </w:rPr>
              <w:fldChar w:fldCharType="separate"/>
            </w:r>
            <w:r w:rsidR="00A00C07">
              <w:rPr>
                <w:webHidden/>
              </w:rPr>
              <w:t>3</w:t>
            </w:r>
            <w:r w:rsidR="00A00C07">
              <w:rPr>
                <w:webHidden/>
              </w:rPr>
              <w:fldChar w:fldCharType="end"/>
            </w:r>
          </w:hyperlink>
        </w:p>
        <w:p w14:paraId="7CAEABFF" w14:textId="3AB4D574" w:rsidR="00A00C07" w:rsidRDefault="00000000">
          <w:pPr>
            <w:pStyle w:val="TOC1"/>
            <w:rPr>
              <w:rFonts w:asciiTheme="minorHAnsi" w:hAnsiTheme="minorHAnsi" w:cstheme="minorBidi"/>
              <w:b w:val="0"/>
              <w:bCs w:val="0"/>
              <w:sz w:val="24"/>
            </w:rPr>
          </w:pPr>
          <w:hyperlink w:anchor="_Toc124613163" w:history="1">
            <w:r w:rsidR="00A00C07" w:rsidRPr="002C0B08">
              <w:rPr>
                <w:rStyle w:val="Hyperlink"/>
              </w:rPr>
              <w:t>Lab 2 – Add Sensors to Device</w:t>
            </w:r>
            <w:r w:rsidR="00A00C07">
              <w:rPr>
                <w:webHidden/>
              </w:rPr>
              <w:tab/>
            </w:r>
            <w:r w:rsidR="00A00C07">
              <w:rPr>
                <w:webHidden/>
              </w:rPr>
              <w:fldChar w:fldCharType="begin"/>
            </w:r>
            <w:r w:rsidR="00A00C07">
              <w:rPr>
                <w:webHidden/>
              </w:rPr>
              <w:instrText xml:space="preserve"> PAGEREF _Toc124613163 \h </w:instrText>
            </w:r>
            <w:r w:rsidR="00A00C07">
              <w:rPr>
                <w:webHidden/>
              </w:rPr>
            </w:r>
            <w:r w:rsidR="00A00C07">
              <w:rPr>
                <w:webHidden/>
              </w:rPr>
              <w:fldChar w:fldCharType="separate"/>
            </w:r>
            <w:r w:rsidR="00A00C07">
              <w:rPr>
                <w:webHidden/>
              </w:rPr>
              <w:t>4</w:t>
            </w:r>
            <w:r w:rsidR="00A00C07">
              <w:rPr>
                <w:webHidden/>
              </w:rPr>
              <w:fldChar w:fldCharType="end"/>
            </w:r>
          </w:hyperlink>
        </w:p>
        <w:p w14:paraId="54095A42" w14:textId="2C9C7C5B" w:rsidR="00A00C07" w:rsidRDefault="00000000">
          <w:pPr>
            <w:pStyle w:val="TOC1"/>
            <w:rPr>
              <w:rFonts w:asciiTheme="minorHAnsi" w:hAnsiTheme="minorHAnsi" w:cstheme="minorBidi"/>
              <w:b w:val="0"/>
              <w:bCs w:val="0"/>
              <w:sz w:val="24"/>
            </w:rPr>
          </w:pPr>
          <w:hyperlink w:anchor="_Toc124613164" w:history="1">
            <w:r w:rsidR="00A00C07" w:rsidRPr="002C0B08">
              <w:rPr>
                <w:rStyle w:val="Hyperlink"/>
              </w:rPr>
              <w:t>Lab 3 – Modify the IoT Central Application</w:t>
            </w:r>
            <w:r w:rsidR="00A00C07">
              <w:rPr>
                <w:webHidden/>
              </w:rPr>
              <w:tab/>
            </w:r>
            <w:r w:rsidR="00A00C07">
              <w:rPr>
                <w:webHidden/>
              </w:rPr>
              <w:fldChar w:fldCharType="begin"/>
            </w:r>
            <w:r w:rsidR="00A00C07">
              <w:rPr>
                <w:webHidden/>
              </w:rPr>
              <w:instrText xml:space="preserve"> PAGEREF _Toc124613164 \h </w:instrText>
            </w:r>
            <w:r w:rsidR="00A00C07">
              <w:rPr>
                <w:webHidden/>
              </w:rPr>
            </w:r>
            <w:r w:rsidR="00A00C07">
              <w:rPr>
                <w:webHidden/>
              </w:rPr>
              <w:fldChar w:fldCharType="separate"/>
            </w:r>
            <w:r w:rsidR="00A00C07">
              <w:rPr>
                <w:webHidden/>
              </w:rPr>
              <w:t>10</w:t>
            </w:r>
            <w:r w:rsidR="00A00C07">
              <w:rPr>
                <w:webHidden/>
              </w:rPr>
              <w:fldChar w:fldCharType="end"/>
            </w:r>
          </w:hyperlink>
        </w:p>
        <w:p w14:paraId="05D8834D" w14:textId="4CC60156" w:rsidR="00A00C07" w:rsidRDefault="00000000">
          <w:pPr>
            <w:pStyle w:val="TOC1"/>
            <w:rPr>
              <w:rFonts w:asciiTheme="minorHAnsi" w:hAnsiTheme="minorHAnsi" w:cstheme="minorBidi"/>
              <w:b w:val="0"/>
              <w:bCs w:val="0"/>
              <w:sz w:val="24"/>
            </w:rPr>
          </w:pPr>
          <w:hyperlink w:anchor="_Toc124613165" w:history="1">
            <w:r w:rsidR="00A00C07" w:rsidRPr="002C0B08">
              <w:rPr>
                <w:rStyle w:val="Hyperlink"/>
              </w:rPr>
              <w:t>Lab 4 – Extend the IoT Central Application</w:t>
            </w:r>
            <w:r w:rsidR="00A00C07">
              <w:rPr>
                <w:webHidden/>
              </w:rPr>
              <w:tab/>
            </w:r>
            <w:r w:rsidR="00A00C07">
              <w:rPr>
                <w:webHidden/>
              </w:rPr>
              <w:fldChar w:fldCharType="begin"/>
            </w:r>
            <w:r w:rsidR="00A00C07">
              <w:rPr>
                <w:webHidden/>
              </w:rPr>
              <w:instrText xml:space="preserve"> PAGEREF _Toc124613165 \h </w:instrText>
            </w:r>
            <w:r w:rsidR="00A00C07">
              <w:rPr>
                <w:webHidden/>
              </w:rPr>
            </w:r>
            <w:r w:rsidR="00A00C07">
              <w:rPr>
                <w:webHidden/>
              </w:rPr>
              <w:fldChar w:fldCharType="separate"/>
            </w:r>
            <w:r w:rsidR="00A00C07">
              <w:rPr>
                <w:webHidden/>
              </w:rPr>
              <w:t>26</w:t>
            </w:r>
            <w:r w:rsidR="00A00C07">
              <w:rPr>
                <w:webHidden/>
              </w:rPr>
              <w:fldChar w:fldCharType="end"/>
            </w:r>
          </w:hyperlink>
        </w:p>
        <w:p w14:paraId="21541B29" w14:textId="5E31D4F9"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61316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4F44860" w:rsidR="002760F3" w:rsidRDefault="00000000" w:rsidP="002760F3">
      <w:pPr>
        <w:pStyle w:val="ListParagraph"/>
        <w:keepNext/>
        <w:numPr>
          <w:ilvl w:val="0"/>
          <w:numId w:val="1"/>
        </w:numPr>
        <w:spacing w:after="0" w:line="276" w:lineRule="auto"/>
        <w:rPr>
          <w:lang w:bidi="gu-IN"/>
        </w:rPr>
      </w:pPr>
      <w:hyperlink r:id="rId16" w:history="1">
        <w:r w:rsidR="0004279C" w:rsidRPr="00216FBF">
          <w:rPr>
            <w:rStyle w:val="Hyperlink"/>
            <w:lang w:bidi="gu-IN"/>
          </w:rPr>
          <w:t>Multimeter</w:t>
        </w:r>
        <w:r w:rsidR="002760F3" w:rsidRPr="00216FBF">
          <w:rPr>
            <w:rStyle w:val="Hyperlink"/>
            <w:lang w:bidi="gu-IN"/>
          </w:rPr>
          <w:t xml:space="preserve">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61316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2E8FB53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light and temperature sensor values to </w:t>
      </w:r>
      <w:r w:rsidR="009558B5">
        <w:t>the Cloud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61316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43B4851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C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1C679A66"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indow, navigate to the </w:t>
      </w:r>
      <w:r w:rsidRPr="004C1B51">
        <w:rPr>
          <w:b/>
          <w:bCs/>
        </w:rPr>
        <w:t xml:space="preserve">\examples </w:t>
      </w:r>
      <w:r>
        <w:t xml:space="preserve">folder (in your clon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In the Projects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29E58D62"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 xml:space="preserve">Check </w:t>
      </w:r>
      <w:r w:rsidR="004A2479" w:rsidRPr="004A2479">
        <w:rPr>
          <w:b/>
          <w:bCs/>
        </w:rPr>
        <w:t>A</w:t>
      </w:r>
      <w:r w:rsidRPr="004A2479">
        <w:rPr>
          <w:b/>
          <w:bCs/>
        </w:rPr>
        <w:t>lso Rename Project Folder</w:t>
      </w:r>
      <w:r>
        <w:t xml:space="preserve"> and 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4BF422FD"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37567854"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data that’s </w:t>
      </w:r>
      <w:r w:rsidR="00B40081">
        <w:rPr>
          <w:b/>
          <w:bCs/>
        </w:rPr>
        <w:t xml:space="preserve">being </w:t>
      </w:r>
      <w:r w:rsidR="001D545A">
        <w:rPr>
          <w:b/>
          <w:bCs/>
        </w:rPr>
        <w:t>communicated from Device to Cloud</w:t>
      </w:r>
      <w:r>
        <w:rPr>
          <w:b/>
          <w:bCs/>
        </w:rPr>
        <w:t>.</w:t>
      </w:r>
    </w:p>
    <w:p w14:paraId="4F660D03" w14:textId="7F25C4DD"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one is currently published in Microsoft’s </w:t>
      </w:r>
      <w:hyperlink r:id="rId32"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Access this folder in Microsoft’s repository and download the JSON file (</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t>)</w:t>
      </w:r>
      <w:r w:rsidR="00AA40F5">
        <w:t>. Save this file to your local drive as it will be used in the next lab.</w:t>
      </w:r>
    </w:p>
    <w:p w14:paraId="37035472" w14:textId="2C1C12DA" w:rsidR="00556F7D" w:rsidRDefault="00556F7D"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42F6897C">
                <wp:simplePos x="0" y="0"/>
                <wp:positionH relativeFrom="column">
                  <wp:posOffset>-292100</wp:posOffset>
                </wp:positionH>
                <wp:positionV relativeFrom="paragraph">
                  <wp:posOffset>126746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29" type="#_x0000_t13" style="position:absolute;left:0;text-align:left;margin-left:-23pt;margin-top:99.8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Pr>
          <w:b/>
          <w:bCs/>
          <w:noProof/>
        </w:rPr>
        <w:drawing>
          <wp:inline distT="0" distB="0" distL="0" distR="0" wp14:anchorId="51EACF12" wp14:editId="6650E2B6">
            <wp:extent cx="6493975" cy="2377440"/>
            <wp:effectExtent l="0" t="0" r="0"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93975" cy="2377440"/>
                    </a:xfrm>
                    <a:prstGeom prst="rect">
                      <a:avLst/>
                    </a:prstGeom>
                  </pic:spPr>
                </pic:pic>
              </a:graphicData>
            </a:graphic>
          </wp:inline>
        </w:drawing>
      </w:r>
    </w:p>
    <w:p w14:paraId="462E5C3C" w14:textId="092B97B2"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name to identify the additional usage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614215DB" w:rsidR="00F942A8"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6310259A" w14:textId="06A3B785" w:rsidR="001D545A" w:rsidRPr="007B0383" w:rsidRDefault="001D545A" w:rsidP="001D545A">
      <w:pPr>
        <w:widowControl w:val="0"/>
        <w:autoSpaceDE w:val="0"/>
        <w:autoSpaceDN w:val="0"/>
        <w:adjustRightInd w:val="0"/>
        <w:spacing w:before="240" w:after="120" w:line="240" w:lineRule="auto"/>
        <w:ind w:left="1454" w:hanging="14"/>
      </w:pPr>
      <w:r>
        <w:rPr>
          <w:noProof/>
        </w:rPr>
        <w:drawing>
          <wp:inline distT="0" distB="0" distL="0" distR="0" wp14:anchorId="51C42B54" wp14:editId="77DA3873">
            <wp:extent cx="2400300" cy="2763012"/>
            <wp:effectExtent l="0" t="0" r="0" b="571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415170" cy="2780129"/>
                    </a:xfrm>
                    <a:prstGeom prst="rect">
                      <a:avLst/>
                    </a:prstGeom>
                  </pic:spPr>
                </pic:pic>
              </a:graphicData>
            </a:graphic>
          </wp:inline>
        </w:drawing>
      </w:r>
    </w:p>
    <w:p w14:paraId="1646B5F7" w14:textId="370487B4" w:rsidR="00851A4A" w:rsidRDefault="00366F56" w:rsidP="00851A4A">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556F7D">
        <w:rPr>
          <w:b/>
          <w:bCs/>
        </w:rPr>
        <w:t>d</w:t>
      </w:r>
      <w:r w:rsidRPr="00295407">
        <w:rPr>
          <w:b/>
          <w:bCs/>
        </w:rPr>
        <w:t>:</w:t>
      </w:r>
      <w:r w:rsidRPr="00295407">
        <w:t xml:space="preserve"> </w:t>
      </w:r>
      <w:r w:rsidR="001D545A">
        <w:t xml:space="preserve">Edit the header file and change the </w:t>
      </w:r>
      <w:r w:rsidR="001D545A" w:rsidRPr="00A57F70">
        <w:rPr>
          <w:b/>
          <w:bCs/>
        </w:rPr>
        <w:t>MODEL_ID</w:t>
      </w:r>
      <w:r w:rsidR="001D545A">
        <w:t xml:space="preserve"> definition to match the name of the new </w:t>
      </w:r>
      <w:r w:rsidR="005E6C45">
        <w:t>Digital Twins Model Interface (</w:t>
      </w:r>
      <w:r w:rsidR="001D545A">
        <w:t>DTMI</w:t>
      </w:r>
      <w:r w:rsidR="005E6C45">
        <w:t>)</w:t>
      </w:r>
    </w:p>
    <w:p w14:paraId="7394F44A" w14:textId="7EA6C0B5" w:rsidR="001D545A" w:rsidRPr="007B0383" w:rsidRDefault="001D545A" w:rsidP="00851A4A">
      <w:pPr>
        <w:widowControl w:val="0"/>
        <w:autoSpaceDE w:val="0"/>
        <w:autoSpaceDN w:val="0"/>
        <w:adjustRightInd w:val="0"/>
        <w:spacing w:before="240" w:after="120" w:line="240" w:lineRule="auto"/>
        <w:ind w:left="1454" w:hanging="907"/>
      </w:pPr>
      <w:r>
        <w:rPr>
          <w:noProof/>
        </w:rPr>
        <w:drawing>
          <wp:inline distT="0" distB="0" distL="0" distR="0" wp14:anchorId="5E3BD2D8" wp14:editId="0F7E7F25">
            <wp:extent cx="6492240" cy="2622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6492240" cy="262255"/>
                    </a:xfrm>
                    <a:prstGeom prst="rect">
                      <a:avLst/>
                    </a:prstGeom>
                  </pic:spPr>
                </pic:pic>
              </a:graphicData>
            </a:graphic>
          </wp:inline>
        </w:drawing>
      </w:r>
    </w:p>
    <w:p w14:paraId="5B75AB5D" w14:textId="4079DFE8" w:rsidR="00110E16" w:rsidRDefault="00110E1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8</w:t>
      </w:r>
      <w:r w:rsidRPr="00295407">
        <w:rPr>
          <w:b/>
          <w:bCs/>
          <w:color w:val="FF0000"/>
        </w:rPr>
        <w:t xml:space="preserve">: </w:t>
      </w:r>
      <w:r>
        <w:rPr>
          <w:b/>
          <w:bCs/>
        </w:rPr>
        <w:t>Add the MQTT messages to publish the Multimeter Click data</w:t>
      </w:r>
    </w:p>
    <w:p w14:paraId="1415D582" w14:textId="4580437A"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Pr="00295407">
        <w:rPr>
          <w:b/>
          <w:bCs/>
        </w:rPr>
        <w:t>a:</w:t>
      </w:r>
      <w:r w:rsidRPr="00295407">
        <w:t xml:space="preserve"> </w:t>
      </w:r>
      <w:r w:rsidR="00E24140">
        <w:t>TBD</w:t>
      </w:r>
    </w:p>
    <w:p w14:paraId="46747E3C" w14:textId="32AF3BB6"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00E058DA">
        <w:rPr>
          <w:b/>
          <w:bCs/>
        </w:rPr>
        <w:t>b</w:t>
      </w:r>
      <w:r w:rsidRPr="00295407">
        <w:rPr>
          <w:b/>
          <w:bCs/>
        </w:rPr>
        <w:t>:</w:t>
      </w:r>
      <w:r w:rsidRPr="00295407">
        <w:t xml:space="preserve"> </w:t>
      </w:r>
      <w:r w:rsidR="00E058DA">
        <w:t>TBD</w:t>
      </w:r>
    </w:p>
    <w:p w14:paraId="7E1BABB8" w14:textId="1BF36525"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00E058DA">
        <w:rPr>
          <w:b/>
          <w:bCs/>
        </w:rPr>
        <w:t>c</w:t>
      </w:r>
      <w:r w:rsidRPr="00295407">
        <w:rPr>
          <w:b/>
          <w:bCs/>
        </w:rPr>
        <w:t>:</w:t>
      </w:r>
      <w:r w:rsidRPr="00295407">
        <w:t xml:space="preserve"> </w:t>
      </w:r>
      <w:r w:rsidR="00E058DA">
        <w:t>TBD</w:t>
      </w:r>
    </w:p>
    <w:p w14:paraId="5AC254F1" w14:textId="14E8993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092DA1">
        <w:rPr>
          <w:b/>
          <w:bCs/>
          <w:color w:val="FF0000"/>
        </w:rPr>
        <w:t>9</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19E621D" w:rsidR="00861266" w:rsidRDefault="0077772B" w:rsidP="00861266">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03296" behindDoc="0" locked="0" layoutInCell="1" allowOverlap="1" wp14:anchorId="674361E0" wp14:editId="7884138E">
                <wp:simplePos x="0" y="0"/>
                <wp:positionH relativeFrom="column">
                  <wp:posOffset>-317500</wp:posOffset>
                </wp:positionH>
                <wp:positionV relativeFrom="paragraph">
                  <wp:posOffset>38481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46" type="#_x0000_t13" style="position:absolute;left:0;text-align:left;margin-left:-25pt;margin-top:30.3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DZFPwuIAAAAOAQAADwAAAAAAAAAAAAAAAADZ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092DA1">
        <w:rPr>
          <w:b/>
          <w:bCs/>
        </w:rPr>
        <w:t>9</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288BB63F"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06F7FBD">
            <wp:extent cx="4051300" cy="1107623"/>
            <wp:effectExtent l="0" t="0" r="0" b="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01713" cy="1148746"/>
                    </a:xfrm>
                    <a:prstGeom prst="rect">
                      <a:avLst/>
                    </a:prstGeom>
                  </pic:spPr>
                </pic:pic>
              </a:graphicData>
            </a:graphic>
          </wp:inline>
        </w:drawing>
      </w:r>
    </w:p>
    <w:p w14:paraId="2B637B0E" w14:textId="001F53CE"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092DA1">
        <w:rPr>
          <w:b/>
          <w:bCs/>
        </w:rPr>
        <w:t>9</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4A557D23"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functions that build and send telemetry messages, so </w:t>
      </w:r>
      <w:r w:rsidR="00EC719F">
        <w:rPr>
          <w:rFonts w:eastAsia="Times New Roman"/>
          <w:color w:val="242424"/>
          <w:szCs w:val="22"/>
        </w:rPr>
        <w:t xml:space="preserve">that </w:t>
      </w:r>
      <w:r w:rsidRPr="003C1B19">
        <w:rPr>
          <w:rFonts w:eastAsia="Times New Roman"/>
          <w:color w:val="242424"/>
          <w:szCs w:val="22"/>
        </w:rPr>
        <w:t>they</w:t>
      </w:r>
      <w:r w:rsidR="00EC719F">
        <w:rPr>
          <w:rFonts w:eastAsia="Times New Roman"/>
          <w:color w:val="242424"/>
          <w:szCs w:val="22"/>
        </w:rPr>
        <w:t xml:space="preserve"> </w:t>
      </w:r>
      <w:r w:rsidR="00EC719F" w:rsidRPr="003C1B19">
        <w:rPr>
          <w:rFonts w:eastAsia="Times New Roman"/>
          <w:color w:val="242424"/>
          <w:szCs w:val="22"/>
        </w:rPr>
        <w:t>can read</w:t>
      </w:r>
      <w:r w:rsidRPr="003C1B19">
        <w:rPr>
          <w:rFonts w:eastAsia="Times New Roman"/>
          <w:color w:val="242424"/>
          <w:szCs w:val="22"/>
        </w:rPr>
        <w:t xml:space="preserve"> the </w:t>
      </w:r>
      <w:r w:rsidR="00BB7709">
        <w:rPr>
          <w:rFonts w:eastAsia="Times New Roman"/>
          <w:color w:val="242424"/>
          <w:szCs w:val="22"/>
        </w:rPr>
        <w:t xml:space="preserve">Multimeter </w:t>
      </w:r>
      <w:r w:rsidRPr="003C1B19">
        <w:rPr>
          <w:rFonts w:eastAsia="Times New Roman"/>
          <w:color w:val="242424"/>
          <w:szCs w:val="22"/>
        </w:rPr>
        <w:t>Click data and repor</w:t>
      </w:r>
      <w:r w:rsidR="00EC719F">
        <w:rPr>
          <w:rFonts w:eastAsia="Times New Roman"/>
          <w:color w:val="242424"/>
          <w:szCs w:val="22"/>
        </w:rPr>
        <w:t>t</w:t>
      </w:r>
      <w:r w:rsidRPr="003C1B19">
        <w:rPr>
          <w:rFonts w:eastAsia="Times New Roman"/>
          <w:color w:val="242424"/>
          <w:szCs w:val="22"/>
        </w:rPr>
        <w:t xml:space="preserve"> the information to Azure</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6FAD6721"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modify the IoT Central application to display the additional telemetry being reported by the </w:t>
      </w:r>
      <w:r w:rsidR="00BB7709">
        <w:t>Multimeter</w:t>
      </w:r>
      <w:r>
        <w:t xml:space="preserve"> Click board</w:t>
      </w:r>
      <w:r w:rsidR="00BB7709">
        <w:t>.</w:t>
      </w:r>
    </w:p>
    <w:p w14:paraId="78A00E58" w14:textId="48A9707F" w:rsidR="00994605" w:rsidRPr="009C2BE0" w:rsidRDefault="00994605" w:rsidP="00994605">
      <w:pPr>
        <w:pStyle w:val="Heading1"/>
      </w:pPr>
      <w:bookmarkStart w:id="5" w:name="_Toc12461316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36377EB8"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0</w:t>
      </w:r>
      <w:r w:rsidRPr="00295407">
        <w:rPr>
          <w:b/>
          <w:bCs/>
          <w:color w:val="FF0000"/>
        </w:rPr>
        <w:t xml:space="preserve">: </w:t>
      </w:r>
      <w:r w:rsidRPr="00295407">
        <w:rPr>
          <w:b/>
          <w:bCs/>
        </w:rPr>
        <w:t>S</w:t>
      </w:r>
      <w:r>
        <w:rPr>
          <w:b/>
          <w:bCs/>
        </w:rPr>
        <w:t>ign into 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582DDB48"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a:</w:t>
      </w:r>
      <w:r w:rsidRPr="00295407">
        <w:t xml:space="preserve"> </w:t>
      </w:r>
      <w:r w:rsidR="00634609">
        <w:t xml:space="preserve">Go to </w:t>
      </w:r>
      <w:hyperlink r:id="rId36" w:history="1">
        <w:r w:rsidR="00634609" w:rsidRPr="00D60E41">
          <w:rPr>
            <w:rStyle w:val="Hyperlink"/>
          </w:rPr>
          <w:t>https://apps.azureiotcentral.com/home</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7ADB085C"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 </w:t>
      </w:r>
      <w:r w:rsidR="00556F7D">
        <w:t xml:space="preserve">and used </w:t>
      </w:r>
      <w:r>
        <w:t>back in Lab 1</w:t>
      </w:r>
    </w:p>
    <w:p w14:paraId="34F3202F" w14:textId="119FD72A" w:rsidR="008506A9" w:rsidRPr="00295407" w:rsidRDefault="008506A9" w:rsidP="008506A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1</w:t>
      </w:r>
      <w:r w:rsidRPr="00295407">
        <w:rPr>
          <w:b/>
          <w:bCs/>
          <w:color w:val="FF0000"/>
        </w:rPr>
        <w:t xml:space="preserve">: </w:t>
      </w:r>
      <w:r>
        <w:rPr>
          <w:b/>
          <w:bCs/>
        </w:rPr>
        <w:t xml:space="preserve">Delete </w:t>
      </w:r>
      <w:r w:rsidR="00F9723B">
        <w:rPr>
          <w:b/>
          <w:bCs/>
        </w:rPr>
        <w:t>all</w:t>
      </w:r>
      <w:r>
        <w:rPr>
          <w:b/>
          <w:bCs/>
        </w:rPr>
        <w:t xml:space="preserve"> SAM-</w:t>
      </w:r>
      <w:proofErr w:type="spellStart"/>
      <w:r>
        <w:rPr>
          <w:b/>
          <w:bCs/>
        </w:rPr>
        <w:t>IoT_WM</w:t>
      </w:r>
      <w:proofErr w:type="spellEnd"/>
      <w:r>
        <w:rPr>
          <w:b/>
          <w:bCs/>
        </w:rPr>
        <w:t xml:space="preserve"> Device</w:t>
      </w:r>
      <w:r w:rsidR="00F9723B">
        <w:rPr>
          <w:b/>
          <w:bCs/>
        </w:rPr>
        <w:t>s</w:t>
      </w:r>
      <w:r>
        <w:rPr>
          <w:b/>
          <w:bCs/>
        </w:rPr>
        <w:t xml:space="preserve"> from the IoT Central Application</w:t>
      </w:r>
    </w:p>
    <w:p w14:paraId="6E26873C" w14:textId="4570B48C" w:rsidR="008506A9" w:rsidRPr="00295407" w:rsidRDefault="008506A9" w:rsidP="008506A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556F7D">
        <w:rPr>
          <w:b/>
          <w:bCs/>
        </w:rPr>
        <w:t>1</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s</w:t>
      </w:r>
      <w:r>
        <w:t>]</w:t>
      </w:r>
    </w:p>
    <w:p w14:paraId="571EF2AB" w14:textId="6CF5DDCF" w:rsidR="008506A9" w:rsidRDefault="008506A9" w:rsidP="008506A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69856" behindDoc="0" locked="0" layoutInCell="1" allowOverlap="1" wp14:anchorId="59507D49" wp14:editId="1B7994AF">
                <wp:simplePos x="0" y="0"/>
                <wp:positionH relativeFrom="column">
                  <wp:posOffset>-266700</wp:posOffset>
                </wp:positionH>
                <wp:positionV relativeFrom="paragraph">
                  <wp:posOffset>642620</wp:posOffset>
                </wp:positionV>
                <wp:extent cx="838200" cy="558800"/>
                <wp:effectExtent l="12700" t="38100" r="12700" b="38100"/>
                <wp:wrapNone/>
                <wp:docPr id="16" name="Right Arrow 1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7D49" id="Right Arrow 16" o:spid="_x0000_s1033" type="#_x0000_t13" style="position:absolute;left:0;text-align:left;margin-left:-21pt;margin-top:50.6pt;width:66pt;height:4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Ca&#13;&#10;hr2X4QAAAA8BAAAPAAAAAAAAAAAAAAAAANkEAABkcnMvZG93bnJldi54bWxQSwUGAAAAAAQABADz&#13;&#10;AAAA5wUAAAAA&#13;&#10;" adj="14400" fillcolor="red" strokecolor="#243f60 [1604]" strokeweight="2pt">
                <v:textbo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4C3A823" wp14:editId="4BDDC3AC">
            <wp:extent cx="1869440" cy="2418708"/>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874866" cy="2425729"/>
                    </a:xfrm>
                    <a:prstGeom prst="rect">
                      <a:avLst/>
                    </a:prstGeom>
                  </pic:spPr>
                </pic:pic>
              </a:graphicData>
            </a:graphic>
          </wp:inline>
        </w:drawing>
      </w:r>
    </w:p>
    <w:p w14:paraId="2F8FBAFD" w14:textId="7FDB38C2" w:rsidR="008506A9" w:rsidRDefault="008506A9" w:rsidP="008506A9">
      <w:pPr>
        <w:widowControl w:val="0"/>
        <w:autoSpaceDE w:val="0"/>
        <w:autoSpaceDN w:val="0"/>
        <w:adjustRightInd w:val="0"/>
        <w:spacing w:before="240" w:after="120" w:line="240" w:lineRule="auto"/>
        <w:ind w:left="1440" w:hanging="720"/>
      </w:pPr>
      <w:r w:rsidRPr="00295407">
        <w:rPr>
          <w:b/>
          <w:bCs/>
        </w:rPr>
        <w:t>S</w:t>
      </w:r>
      <w:r>
        <w:rPr>
          <w:b/>
          <w:bCs/>
        </w:rPr>
        <w:t>tep</w:t>
      </w:r>
      <w:r w:rsidRPr="00295407">
        <w:rPr>
          <w:b/>
          <w:bCs/>
        </w:rPr>
        <w:t xml:space="preserve"> </w:t>
      </w:r>
      <w:r w:rsidR="00556F7D">
        <w:rPr>
          <w:b/>
          <w:bCs/>
        </w:rPr>
        <w:t>1</w:t>
      </w:r>
      <w:r>
        <w:rPr>
          <w:b/>
          <w:bCs/>
        </w:rPr>
        <w:t>b</w:t>
      </w:r>
      <w:r w:rsidRPr="00295407">
        <w:rPr>
          <w:b/>
          <w:bCs/>
        </w:rPr>
        <w:t>:</w:t>
      </w:r>
      <w:r w:rsidRPr="00295407">
        <w:t xml:space="preserve"> </w:t>
      </w:r>
      <w:r>
        <w:t xml:space="preserve">Select the device which was emulating the </w:t>
      </w:r>
      <w:r w:rsidRPr="00092DA1">
        <w:rPr>
          <w:b/>
          <w:bCs/>
        </w:rPr>
        <w:t>SAM-</w:t>
      </w:r>
      <w:proofErr w:type="spellStart"/>
      <w:r w:rsidRPr="00092DA1">
        <w:rPr>
          <w:b/>
          <w:bCs/>
        </w:rPr>
        <w:t>IoT_WM</w:t>
      </w:r>
      <w:proofErr w:type="spellEnd"/>
      <w:r>
        <w:t xml:space="preserve"> DTMI (by clicking in the blank space to the left of the name so that a checked circle appears)</w:t>
      </w:r>
    </w:p>
    <w:p w14:paraId="747B5590" w14:textId="0FBB4776"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1904" behindDoc="0" locked="0" layoutInCell="1" allowOverlap="1" wp14:anchorId="1EB136C9" wp14:editId="5FC31C1E">
                <wp:simplePos x="0" y="0"/>
                <wp:positionH relativeFrom="column">
                  <wp:posOffset>-274320</wp:posOffset>
                </wp:positionH>
                <wp:positionV relativeFrom="paragraph">
                  <wp:posOffset>972185</wp:posOffset>
                </wp:positionV>
                <wp:extent cx="838200" cy="558800"/>
                <wp:effectExtent l="12700" t="38100" r="12700" b="38100"/>
                <wp:wrapNone/>
                <wp:docPr id="23" name="Right Arrow 2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136C9" id="Right Arrow 23" o:spid="_x0000_s1034" type="#_x0000_t13" style="position:absolute;left:0;text-align:left;margin-left:-21.6pt;margin-top:76.55pt;width:66pt;height:4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" adj="14400" fillcolor="red" strokecolor="#243f60 [1604]" strokeweight="2pt">
                <v:textbo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176555B" wp14:editId="387596C6">
            <wp:extent cx="6492240" cy="13843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1384300"/>
                    </a:xfrm>
                    <a:prstGeom prst="rect">
                      <a:avLst/>
                    </a:prstGeom>
                  </pic:spPr>
                </pic:pic>
              </a:graphicData>
            </a:graphic>
          </wp:inline>
        </w:drawing>
      </w:r>
    </w:p>
    <w:p w14:paraId="5243C4E1" w14:textId="06B8138B"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3952" behindDoc="0" locked="0" layoutInCell="1" allowOverlap="1" wp14:anchorId="37504C5D" wp14:editId="28AC010A">
                <wp:simplePos x="0" y="0"/>
                <wp:positionH relativeFrom="column">
                  <wp:posOffset>1686560</wp:posOffset>
                </wp:positionH>
                <wp:positionV relativeFrom="paragraph">
                  <wp:posOffset>29781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04C5D" id="Right Arrow 24" o:spid="_x0000_s1035" type="#_x0000_t13" style="position:absolute;left:0;text-align:left;margin-left:132.8pt;margin-top:23.45pt;width:66pt;height:4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" adj="14400" fillcolor="red" strokecolor="#243f60 [1604]" strokeweight="2pt">
                <v:textbo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8B13B3">
        <w:rPr>
          <w:b/>
          <w:bCs/>
        </w:rPr>
        <w:t>1</w:t>
      </w:r>
      <w:r>
        <w:rPr>
          <w:b/>
          <w:bCs/>
        </w:rPr>
        <w:t>c</w:t>
      </w:r>
      <w:r w:rsidRPr="00295407">
        <w:rPr>
          <w:b/>
          <w:bCs/>
        </w:rPr>
        <w:t>:</w:t>
      </w:r>
      <w:r w:rsidRPr="00295407">
        <w:t xml:space="preserve"> </w:t>
      </w:r>
      <w:r>
        <w:t xml:space="preserve">Click on the </w:t>
      </w:r>
      <w:r w:rsidRPr="008506A9">
        <w:rPr>
          <w:b/>
          <w:bCs/>
        </w:rPr>
        <w:t>Delete</w:t>
      </w:r>
      <w:r>
        <w:t xml:space="preserve"> icon towards the top of the page</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77777777"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SAM-IoT WM device template that was being used for the OOB </w:t>
      </w:r>
      <w:proofErr w:type="spellStart"/>
      <w:r>
        <w:rPr>
          <w:b/>
          <w:bCs/>
        </w:rPr>
        <w:t>AnyCloud</w:t>
      </w:r>
      <w:proofErr w:type="spellEnd"/>
      <w:r>
        <w:rPr>
          <w:b/>
          <w:bCs/>
        </w:rPr>
        <w:t xml:space="preserve"> example and then rename it for the new DTMI</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4A0F1718" w14:textId="100A3207" w:rsidR="008B13B3" w:rsidRDefault="008B13B3"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b</w:t>
      </w:r>
      <w:r w:rsidRPr="00295407">
        <w:rPr>
          <w:b/>
          <w:bCs/>
        </w:rPr>
        <w:t>:</w:t>
      </w:r>
      <w:r w:rsidRPr="00295407">
        <w:t xml:space="preserve"> </w:t>
      </w:r>
      <w:r>
        <w:t xml:space="preserve">Click on </w:t>
      </w:r>
      <w:r w:rsidRPr="008B13B3">
        <w:rPr>
          <w:b/>
          <w:bCs/>
        </w:rPr>
        <w:t>SAM-IoT WM</w:t>
      </w:r>
    </w:p>
    <w:p w14:paraId="191BA4C7" w14:textId="3F23651E"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c</w:t>
      </w:r>
      <w:r w:rsidRPr="00295407">
        <w:rPr>
          <w:b/>
          <w:bCs/>
        </w:rPr>
        <w:t>:</w:t>
      </w:r>
      <w:r w:rsidRPr="00295407">
        <w:t xml:space="preserve"> </w:t>
      </w:r>
      <w:r>
        <w:t xml:space="preserve">Click on the </w:t>
      </w:r>
      <w:r w:rsidRPr="008B13B3">
        <w:rPr>
          <w:b/>
          <w:bCs/>
        </w:rPr>
        <w:t>Delete</w:t>
      </w:r>
      <w:r>
        <w:t xml:space="preserve"> icon (the one closer to the top of the page)</w:t>
      </w:r>
    </w:p>
    <w:p w14:paraId="57EC42F7" w14:textId="743BAB22" w:rsidR="008B13B3" w:rsidRDefault="008B13B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8288" behindDoc="0" locked="0" layoutInCell="1" allowOverlap="1" wp14:anchorId="1E8B0066" wp14:editId="6F612FFC">
                <wp:simplePos x="0" y="0"/>
                <wp:positionH relativeFrom="column">
                  <wp:posOffset>4947920</wp:posOffset>
                </wp:positionH>
                <wp:positionV relativeFrom="paragraph">
                  <wp:posOffset>133350</wp:posOffset>
                </wp:positionV>
                <wp:extent cx="838200" cy="558800"/>
                <wp:effectExtent l="12700" t="38100" r="12700" b="38100"/>
                <wp:wrapNone/>
                <wp:docPr id="55" name="Right Arrow 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0066" id="Right Arrow 55" o:spid="_x0000_s1037" type="#_x0000_t13" style="position:absolute;left:0;text-align:left;margin-left:389.6pt;margin-top:10.5pt;width:66pt;height:4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" adj="14400" fillcolor="red" strokecolor="#243f60 [1604]" strokeweight="2pt">
                <v:textbo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11BCEF7" wp14:editId="56DD7FCA">
            <wp:extent cx="6492240" cy="5359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2">
                      <a:extLst>
                        <a:ext uri="{28A0092B-C50C-407E-A947-70E740481C1C}">
                          <a14:useLocalDpi xmlns:a14="http://schemas.microsoft.com/office/drawing/2010/main" val="0"/>
                        </a:ext>
                      </a:extLst>
                    </a:blip>
                    <a:stretch>
                      <a:fillRect/>
                    </a:stretch>
                  </pic:blipFill>
                  <pic:spPr>
                    <a:xfrm>
                      <a:off x="0" y="0"/>
                      <a:ext cx="6492240" cy="535940"/>
                    </a:xfrm>
                    <a:prstGeom prst="rect">
                      <a:avLst/>
                    </a:prstGeom>
                  </pic:spPr>
                </pic:pic>
              </a:graphicData>
            </a:graphic>
          </wp:inline>
        </w:drawing>
      </w:r>
    </w:p>
    <w:p w14:paraId="1C7CD568" w14:textId="13AAA048"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d</w:t>
      </w:r>
      <w:r w:rsidRPr="00295407">
        <w:rPr>
          <w:b/>
          <w:bCs/>
        </w:rPr>
        <w:t>:</w:t>
      </w:r>
      <w:r w:rsidRPr="00295407">
        <w:t xml:space="preserve"> </w:t>
      </w:r>
      <w:r>
        <w:t xml:space="preserve">A pop-up dialogue box should appear; click on the </w:t>
      </w:r>
      <w:r w:rsidRPr="008B13B3">
        <w:rPr>
          <w:b/>
          <w:bCs/>
        </w:rPr>
        <w:t>Delete</w:t>
      </w:r>
      <w:r>
        <w:t xml:space="preserve"> button</w:t>
      </w:r>
    </w:p>
    <w:p w14:paraId="0F228592" w14:textId="4D2851C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e</w:t>
      </w:r>
      <w:r w:rsidRPr="00295407">
        <w:rPr>
          <w:b/>
          <w:bCs/>
        </w:rPr>
        <w:t>:</w:t>
      </w:r>
      <w:r w:rsidRPr="00295407">
        <w:t xml:space="preserve"> </w:t>
      </w:r>
      <w:r>
        <w:t>Click [+ New]</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01C2D9E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f</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22E65A5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g</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5B56911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8B13B3">
        <w:rPr>
          <w:b/>
          <w:bCs/>
        </w:rPr>
        <w:t>h</w:t>
      </w:r>
      <w:r w:rsidRPr="00295407">
        <w:rPr>
          <w:b/>
          <w:bCs/>
        </w:rPr>
        <w:t>:</w:t>
      </w:r>
      <w:r w:rsidRPr="00295407">
        <w:t xml:space="preserve"> </w:t>
      </w:r>
      <w:r>
        <w:t xml:space="preserve">Set Device template nam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65E62398">
            <wp:extent cx="3149600" cy="1160379"/>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5921" cy="1184813"/>
                    </a:xfrm>
                    <a:prstGeom prst="rect">
                      <a:avLst/>
                    </a:prstGeom>
                  </pic:spPr>
                </pic:pic>
              </a:graphicData>
            </a:graphic>
          </wp:inline>
        </w:drawing>
      </w:r>
    </w:p>
    <w:p w14:paraId="63FE88DF" w14:textId="31902EE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i</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75FACA74">
            <wp:extent cx="2397760" cy="464083"/>
            <wp:effectExtent l="0" t="0" r="2540" b="6350"/>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447231" cy="473658"/>
                    </a:xfrm>
                    <a:prstGeom prst="rect">
                      <a:avLst/>
                    </a:prstGeom>
                  </pic:spPr>
                </pic:pic>
              </a:graphicData>
            </a:graphic>
          </wp:inline>
        </w:drawing>
      </w:r>
    </w:p>
    <w:p w14:paraId="3F1B4FF2" w14:textId="0E45BDE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j</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01ADEF0C">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92240" cy="1354455"/>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4306153A">
            <wp:extent cx="2009140" cy="518792"/>
            <wp:effectExtent l="0" t="0" r="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033661" cy="525124"/>
                    </a:xfrm>
                    <a:prstGeom prst="rect">
                      <a:avLst/>
                    </a:prstGeom>
                  </pic:spPr>
                </pic:pic>
              </a:graphicData>
            </a:graphic>
          </wp:inline>
        </w:drawing>
      </w:r>
    </w:p>
    <w:p w14:paraId="0458EE18" w14:textId="6294E3F3"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k</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from the </w:t>
      </w:r>
      <w:hyperlink r:id="rId50"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33423F01">
            <wp:extent cx="5049520" cy="5610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1">
                      <a:extLst>
                        <a:ext uri="{28A0092B-C50C-407E-A947-70E740481C1C}">
                          <a14:useLocalDpi xmlns:a14="http://schemas.microsoft.com/office/drawing/2010/main" val="0"/>
                        </a:ext>
                      </a:extLst>
                    </a:blip>
                    <a:stretch>
                      <a:fillRect/>
                    </a:stretch>
                  </pic:blipFill>
                  <pic:spPr>
                    <a:xfrm>
                      <a:off x="0" y="0"/>
                      <a:ext cx="5230957" cy="581218"/>
                    </a:xfrm>
                    <a:prstGeom prst="rect">
                      <a:avLst/>
                    </a:prstGeom>
                  </pic:spPr>
                </pic:pic>
              </a:graphicData>
            </a:graphic>
          </wp:inline>
        </w:drawing>
      </w:r>
    </w:p>
    <w:p w14:paraId="5AFF93C0" w14:textId="033E87D9" w:rsidR="000E6657" w:rsidRDefault="000E6657" w:rsidP="000E6657">
      <w:pPr>
        <w:pStyle w:val="ListParagraph"/>
        <w:widowControl w:val="0"/>
        <w:numPr>
          <w:ilvl w:val="0"/>
          <w:numId w:val="11"/>
        </w:numPr>
        <w:autoSpaceDE w:val="0"/>
        <w:autoSpaceDN w:val="0"/>
        <w:adjustRightInd w:val="0"/>
        <w:spacing w:before="240" w:after="120" w:line="240" w:lineRule="auto"/>
      </w:pPr>
      <w:r>
        <w:t>Copy and paste the following lines below the line beginning with “contents” (line #4)</w:t>
      </w:r>
      <w:r w:rsidR="00A1285B">
        <w:t>. This will specify that we want an extra telemetry value called “</w:t>
      </w:r>
      <w:proofErr w:type="spellStart"/>
      <w:r w:rsidR="00A1285B">
        <w:t>MULTIMETER_voltage</w:t>
      </w:r>
      <w:proofErr w:type="spellEnd"/>
      <w:r w:rsidR="00A1285B">
        <w:t>” in mV</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lastRenderedPageBreak/>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r w:rsidRPr="00335443">
        <w:rPr>
          <w:rFonts w:ascii="Courier New" w:hAnsi="Courier New" w:cs="Courier New"/>
          <w:szCs w:val="22"/>
        </w:rPr>
        <w:t xml:space="preserve">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6C28127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7971C4">
        <w:rPr>
          <w:b/>
          <w:bCs/>
        </w:rPr>
        <w:t>l</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14151630">
                <wp:simplePos x="0" y="0"/>
                <wp:positionH relativeFrom="column">
                  <wp:posOffset>2367280</wp:posOffset>
                </wp:positionH>
                <wp:positionV relativeFrom="paragraph">
                  <wp:posOffset>284162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F5D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5" o:spid="_x0000_s1039" type="#_x0000_t13" style="position:absolute;left:0;text-align:left;margin-left:186.4pt;margin-top:223.7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12141BA5">
            <wp:extent cx="5056418" cy="3982720"/>
            <wp:effectExtent l="0" t="0" r="0" b="508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74036" cy="3996597"/>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4FC6B1E2"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m</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4D324106"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A1285B">
        <w:rPr>
          <w:b/>
          <w:bCs/>
        </w:rPr>
        <w:t>n</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FECEFC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o</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0B80F588"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p</w:t>
      </w:r>
      <w:r w:rsidRPr="00295407">
        <w:rPr>
          <w:b/>
          <w:bCs/>
        </w:rPr>
        <w:t>:</w:t>
      </w:r>
      <w:r w:rsidRPr="00295407">
        <w:t xml:space="preserve"> </w:t>
      </w:r>
      <w:r>
        <w:t xml:space="preserve">Click on the </w:t>
      </w:r>
      <w:r w:rsidRPr="004D55AB">
        <w:rPr>
          <w:b/>
          <w:bCs/>
        </w:rPr>
        <w:t>Properties</w:t>
      </w:r>
      <w:r>
        <w:t xml:space="preserve"> category and check </w:t>
      </w:r>
      <w:proofErr w:type="gramStart"/>
      <w:r w:rsidR="003432EB">
        <w:t>all of</w:t>
      </w:r>
      <w:proofErr w:type="gramEnd"/>
      <w:r w:rsidR="003432EB">
        <w:t xml:space="preserve">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lastRenderedPageBreak/>
        <w:drawing>
          <wp:inline distT="0" distB="0" distL="0" distR="0" wp14:anchorId="50289860" wp14:editId="4913BDF2">
            <wp:extent cx="1879600" cy="359827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85288" cy="3609164"/>
                    </a:xfrm>
                    <a:prstGeom prst="rect">
                      <a:avLst/>
                    </a:prstGeom>
                  </pic:spPr>
                </pic:pic>
              </a:graphicData>
            </a:graphic>
          </wp:inline>
        </w:drawing>
      </w:r>
    </w:p>
    <w:p w14:paraId="62E9E967" w14:textId="11BA6916"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q</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025D4A4F"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r</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9FB4FF0"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s</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60F3184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t</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8FDB38"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A1285B">
        <w:rPr>
          <w:b/>
          <w:bCs/>
        </w:rPr>
        <w:t>u</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A18291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v</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41555E2C"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A1285B">
        <w:rPr>
          <w:b/>
          <w:bCs/>
        </w:rPr>
        <w:t>w</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1AE9710C">
                <wp:simplePos x="0" y="0"/>
                <wp:positionH relativeFrom="column">
                  <wp:posOffset>-444500</wp:posOffset>
                </wp:positionH>
                <wp:positionV relativeFrom="paragraph">
                  <wp:posOffset>21082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2" type="#_x0000_t13" style="position:absolute;left:0;text-align:left;margin-left:-35pt;margin-top:166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16BC39B">
            <wp:extent cx="2413000" cy="2768600"/>
            <wp:effectExtent l="0" t="0" r="0" b="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413000" cy="2768600"/>
                    </a:xfrm>
                    <a:prstGeom prst="rect">
                      <a:avLst/>
                    </a:prstGeom>
                  </pic:spPr>
                </pic:pic>
              </a:graphicData>
            </a:graphic>
          </wp:inline>
        </w:drawing>
      </w:r>
    </w:p>
    <w:p w14:paraId="6EFD0205" w14:textId="44EA1188"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Pr>
          <w:b/>
          <w:bCs/>
        </w:rPr>
        <w:t>x</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01C90C9E">
                <wp:simplePos x="0" y="0"/>
                <wp:positionH relativeFrom="column">
                  <wp:posOffset>-304800</wp:posOffset>
                </wp:positionH>
                <wp:positionV relativeFrom="paragraph">
                  <wp:posOffset>69786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4BC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0" o:spid="_x0000_s1042" type="#_x0000_t13" style="position:absolute;left:0;text-align:left;margin-left:-24pt;margin-top:54.9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13A3FCF3">
            <wp:extent cx="1910080" cy="141266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1924411" cy="1423262"/>
                    </a:xfrm>
                    <a:prstGeom prst="rect">
                      <a:avLst/>
                    </a:prstGeom>
                  </pic:spPr>
                </pic:pic>
              </a:graphicData>
            </a:graphic>
          </wp:inline>
        </w:drawing>
      </w:r>
    </w:p>
    <w:p w14:paraId="6E11F988" w14:textId="592BA008" w:rsidR="003C2EDA" w:rsidRPr="00295407" w:rsidRDefault="00D77C44"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7F73FBF">
                <wp:simplePos x="0" y="0"/>
                <wp:positionH relativeFrom="column">
                  <wp:posOffset>-195580</wp:posOffset>
                </wp:positionH>
                <wp:positionV relativeFrom="paragraph">
                  <wp:posOffset>23558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3" type="#_x0000_t13" style="position:absolute;left:0;text-align:left;margin-left:-15.4pt;margin-top:18.5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Pr>
          <w:b/>
          <w:bCs/>
        </w:rPr>
        <w:t>Edit</w:t>
      </w:r>
      <w:r w:rsidR="002F7806">
        <w:rPr>
          <w:b/>
          <w:bCs/>
        </w:rPr>
        <w:t xml:space="preserve"> </w:t>
      </w:r>
      <w:r w:rsidR="002F7806" w:rsidRPr="002F7806">
        <w:t>icon</w:t>
      </w:r>
    </w:p>
    <w:p w14:paraId="7CE4F2C1" w14:textId="264FBFE7"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559E198F">
            <wp:extent cx="2921000" cy="4699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921000" cy="469900"/>
                    </a:xfrm>
                    <a:prstGeom prst="rect">
                      <a:avLst/>
                    </a:prstGeom>
                  </pic:spPr>
                </pic:pic>
              </a:graphicData>
            </a:graphic>
          </wp:inline>
        </w:drawing>
      </w:r>
    </w:p>
    <w:p w14:paraId="7D810A21" w14:textId="15183260"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09440" behindDoc="0" locked="0" layoutInCell="1" allowOverlap="1" wp14:anchorId="30AACC7E" wp14:editId="2C939719">
                <wp:simplePos x="0" y="0"/>
                <wp:positionH relativeFrom="column">
                  <wp:posOffset>2613660</wp:posOffset>
                </wp:positionH>
                <wp:positionV relativeFrom="paragraph">
                  <wp:posOffset>2679700</wp:posOffset>
                </wp:positionV>
                <wp:extent cx="1328420" cy="584200"/>
                <wp:effectExtent l="12700" t="38100" r="30480" b="38100"/>
                <wp:wrapNone/>
                <wp:docPr id="98" name="Right Arrow 98"/>
                <wp:cNvGraphicFramePr/>
                <a:graphic xmlns:a="http://schemas.openxmlformats.org/drawingml/2006/main">
                  <a:graphicData uri="http://schemas.microsoft.com/office/word/2010/wordprocessingShape">
                    <wps:wsp>
                      <wps:cNvSpPr/>
                      <wps:spPr>
                        <a:xfrm>
                          <a:off x="0" y="0"/>
                          <a:ext cx="132842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9" type="#_x0000_t13" style="position:absolute;left:0;text-align:left;margin-left:205.8pt;margin-top:211pt;width:104.6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" adj="16850" fillcolor="yellow" strokecolor="#243f60 [1604]" strokeweight="2pt">
                <v:textbo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v:textbox>
              </v:shape>
            </w:pict>
          </mc:Fallback>
        </mc:AlternateContent>
      </w:r>
      <w:r>
        <w:rPr>
          <w:noProof/>
        </w:rPr>
        <w:drawing>
          <wp:inline distT="0" distB="0" distL="0" distR="0" wp14:anchorId="56CB734F" wp14:editId="72A4BB48">
            <wp:extent cx="4558036" cy="4104640"/>
            <wp:effectExtent l="0" t="0" r="127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566373" cy="411214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7FB3D19C"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LKV)</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0782E17F" w14:textId="6075F6B8" w:rsidR="00770930" w:rsidRPr="00295407" w:rsidRDefault="00566785"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9008" behindDoc="0" locked="0" layoutInCell="1" allowOverlap="1" wp14:anchorId="2886E163" wp14:editId="2D0006B5">
                <wp:simplePos x="0" y="0"/>
                <wp:positionH relativeFrom="column">
                  <wp:posOffset>-396240</wp:posOffset>
                </wp:positionH>
                <wp:positionV relativeFrom="paragraph">
                  <wp:posOffset>2404745</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BF4BB0"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6E163" id="Right Arrow 93" o:spid="_x0000_s1050" type="#_x0000_t13" style="position:absolute;left:0;text-align:left;margin-left:-31.2pt;margin-top:189.35pt;width:66pt;height:44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1+B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" adj="14400" fillcolor="red" strokecolor="#243f60 [1604]" strokeweight="2pt">
                <v:textbox>
                  <w:txbxContent>
                    <w:p w14:paraId="7ABF4BB0"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1080A09D" wp14:editId="1830ECB7">
            <wp:extent cx="1554480" cy="3285451"/>
            <wp:effectExtent l="0" t="0" r="0" b="444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58502" cy="3293953"/>
                    </a:xfrm>
                    <a:prstGeom prst="rect">
                      <a:avLst/>
                    </a:prstGeom>
                  </pic:spPr>
                </pic:pic>
              </a:graphicData>
            </a:graphic>
          </wp:inline>
        </w:drawing>
      </w:r>
    </w:p>
    <w:p w14:paraId="638F5245" w14:textId="099D8C17"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20E56E31" w:rsidR="00C87EA3" w:rsidRPr="00295407" w:rsidRDefault="00566785"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1056" behindDoc="0" locked="0" layoutInCell="1" allowOverlap="1" wp14:anchorId="1CC1246C" wp14:editId="5541FA42">
                <wp:simplePos x="0" y="0"/>
                <wp:positionH relativeFrom="column">
                  <wp:posOffset>-396240</wp:posOffset>
                </wp:positionH>
                <wp:positionV relativeFrom="paragraph">
                  <wp:posOffset>3969385</wp:posOffset>
                </wp:positionV>
                <wp:extent cx="838200" cy="558800"/>
                <wp:effectExtent l="12700" t="38100" r="12700" b="38100"/>
                <wp:wrapNone/>
                <wp:docPr id="94" name="Right Arrow 9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1" type="#_x0000_t13" style="position:absolute;left:0;text-align:left;margin-left:-31.2pt;margin-top:312.55pt;width:6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" adj="14400" fillcolor="red" strokecolor="#243f60 [1604]" strokeweight="2pt">
                <v:textbox>
                  <w:txbxContent>
                    <w:p w14:paraId="6C4F1E14"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v:textbox>
              </v:shape>
            </w:pict>
          </mc:Fallback>
        </mc:AlternateContent>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5C4E96EC" wp14:editId="22552EC0">
            <wp:extent cx="1580036" cy="426720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95857" cy="4309927"/>
                    </a:xfrm>
                    <a:prstGeom prst="rect">
                      <a:avLst/>
                    </a:prstGeom>
                  </pic:spPr>
                </pic:pic>
              </a:graphicData>
            </a:graphic>
          </wp:inline>
        </w:drawing>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47577BA3"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Pr>
          <w:b/>
          <w:bCs/>
        </w:rPr>
        <w:t>D</w:t>
      </w:r>
      <w:r w:rsidRPr="009431CD">
        <w:rPr>
          <w:b/>
          <w:bCs/>
        </w:rPr>
        <w:t>evice</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1AA21AA1">
                <wp:simplePos x="0" y="0"/>
                <wp:positionH relativeFrom="column">
                  <wp:posOffset>-109220</wp:posOffset>
                </wp:positionH>
                <wp:positionV relativeFrom="paragraph">
                  <wp:posOffset>14224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8" type="#_x0000_t13" style="position:absolute;left:0;text-align:left;margin-left:-8.6pt;margin-top:11.2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afFrgw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447CDA99" w14:textId="77777777" w:rsidR="009E6536" w:rsidRDefault="009E6536" w:rsidP="00086DC9">
      <w:pPr>
        <w:widowControl w:val="0"/>
        <w:autoSpaceDE w:val="0"/>
        <w:autoSpaceDN w:val="0"/>
        <w:adjustRightInd w:val="0"/>
        <w:spacing w:before="240" w:after="120" w:line="240" w:lineRule="auto"/>
        <w:ind w:left="720" w:hanging="720"/>
        <w:rPr>
          <w:b/>
          <w:bCs/>
          <w:color w:val="FF0000"/>
        </w:rPr>
      </w:pP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150B2CFC">
                <wp:simplePos x="0" y="0"/>
                <wp:positionH relativeFrom="column">
                  <wp:posOffset>-304800</wp:posOffset>
                </wp:positionH>
                <wp:positionV relativeFrom="paragraph">
                  <wp:posOffset>7689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1" type="#_x0000_t13" style="position:absolute;left:0;text-align:left;margin-left:-24pt;margin-top:60.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1792CDB6">
            <wp:extent cx="2120900" cy="1568582"/>
            <wp:effectExtent l="0" t="0" r="0" b="635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61316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0">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6"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7">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709B0281" w:rsidR="004A12F2" w:rsidRPr="00295407" w:rsidRDefault="005C10C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7"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27B0DDF8"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t>
      </w:r>
      <w:r w:rsidR="00BB7709">
        <w:t>WBZ451 Curiosity</w:t>
      </w:r>
      <w:r w:rsidR="00BE49FA">
        <w:t xml:space="preserve">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7263444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High Temp Alert</w:t>
      </w:r>
      <w:r w:rsidR="00BB7709">
        <w:t>”</w:t>
      </w:r>
      <w:r>
        <w: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5011F48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temperature sensor </w:t>
      </w:r>
      <w:r w:rsidR="00766B94">
        <w:t xml:space="preserve">value, </w:t>
      </w:r>
      <w:r w:rsidR="00766B94" w:rsidRPr="00766B94">
        <w:rPr>
          <w:b/>
          <w:bCs/>
          <w:i/>
          <w:iCs/>
        </w:rPr>
        <w:t>Temperature</w:t>
      </w:r>
      <w:r w:rsidR="00766B94">
        <w:t xml:space="preserve">, </w:t>
      </w:r>
      <w:r w:rsidR="001B02E7">
        <w:t>goes above 30 degrees Celsius)</w:t>
      </w:r>
    </w:p>
    <w:p w14:paraId="40FBC8B8" w14:textId="3C483016" w:rsidR="001B02E7"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38697D55" wp14:editId="4F7D3AEE">
            <wp:extent cx="6492240" cy="3412490"/>
            <wp:effectExtent l="0" t="0" r="0" b="381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92240" cy="341249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52397DE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Using a “safe” heat source (e.g. hair dryer), warm up the W</w:t>
      </w:r>
      <w:r w:rsidR="0006678B">
        <w:t>BZ451 Curiosity</w:t>
      </w:r>
      <w:r w:rsidR="000C7961">
        <w:t xml:space="preserve"> board and wait for the e-mail alert.  Use the </w:t>
      </w:r>
      <w:r w:rsidR="00BB7709">
        <w:t xml:space="preserve">device’s </w:t>
      </w:r>
      <w:r w:rsidR="00BB7709" w:rsidRPr="00BB7709">
        <w:rPr>
          <w:b/>
          <w:bCs/>
        </w:rPr>
        <w:t>Overview</w:t>
      </w:r>
      <w:r w:rsidR="00BB7709">
        <w:t xml:space="preserve"> 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r w:rsidR="000C7961" w:rsidRPr="00E94944">
        <w:rPr>
          <w:b/>
          <w:bCs/>
        </w:rPr>
        <w:t>Temperature</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4"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5068" w14:textId="77777777" w:rsidR="00363525" w:rsidRDefault="00363525" w:rsidP="00B47B7E">
      <w:pPr>
        <w:spacing w:after="0" w:line="240" w:lineRule="auto"/>
      </w:pPr>
      <w:r>
        <w:separator/>
      </w:r>
    </w:p>
  </w:endnote>
  <w:endnote w:type="continuationSeparator" w:id="0">
    <w:p w14:paraId="428847CE" w14:textId="77777777" w:rsidR="00363525" w:rsidRDefault="00363525" w:rsidP="00B47B7E">
      <w:pPr>
        <w:spacing w:after="0" w:line="240" w:lineRule="auto"/>
      </w:pPr>
      <w:r>
        <w:continuationSeparator/>
      </w:r>
    </w:p>
  </w:endnote>
  <w:endnote w:type="continuationNotice" w:id="1">
    <w:p w14:paraId="479B6E5A" w14:textId="77777777" w:rsidR="00363525" w:rsidRDefault="00363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0B036" w14:textId="77777777" w:rsidR="00363525" w:rsidRDefault="00363525" w:rsidP="00B47B7E">
      <w:pPr>
        <w:spacing w:after="0" w:line="240" w:lineRule="auto"/>
      </w:pPr>
      <w:r>
        <w:separator/>
      </w:r>
    </w:p>
  </w:footnote>
  <w:footnote w:type="continuationSeparator" w:id="0">
    <w:p w14:paraId="13F69152" w14:textId="77777777" w:rsidR="00363525" w:rsidRDefault="00363525" w:rsidP="00B47B7E">
      <w:pPr>
        <w:spacing w:after="0" w:line="240" w:lineRule="auto"/>
      </w:pPr>
      <w:r>
        <w:continuationSeparator/>
      </w:r>
    </w:p>
  </w:footnote>
  <w:footnote w:type="continuationNotice" w:id="1">
    <w:p w14:paraId="0C91AD90" w14:textId="77777777" w:rsidR="00363525" w:rsidRDefault="00363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56D2"/>
    <w:rsid w:val="0019663D"/>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B1750"/>
    <w:rsid w:val="004B1BDA"/>
    <w:rsid w:val="004C1B51"/>
    <w:rsid w:val="004C2C8A"/>
    <w:rsid w:val="004D1DE5"/>
    <w:rsid w:val="004D55AB"/>
    <w:rsid w:val="004F455F"/>
    <w:rsid w:val="004F6722"/>
    <w:rsid w:val="00503B36"/>
    <w:rsid w:val="00507537"/>
    <w:rsid w:val="005076BF"/>
    <w:rsid w:val="00512706"/>
    <w:rsid w:val="00513254"/>
    <w:rsid w:val="00515D82"/>
    <w:rsid w:val="00533832"/>
    <w:rsid w:val="00535ECD"/>
    <w:rsid w:val="00542E3E"/>
    <w:rsid w:val="0054788D"/>
    <w:rsid w:val="00556F7D"/>
    <w:rsid w:val="0056203D"/>
    <w:rsid w:val="00562A11"/>
    <w:rsid w:val="00565051"/>
    <w:rsid w:val="00566785"/>
    <w:rsid w:val="0057693C"/>
    <w:rsid w:val="00577647"/>
    <w:rsid w:val="0059091F"/>
    <w:rsid w:val="00596660"/>
    <w:rsid w:val="00597AF2"/>
    <w:rsid w:val="005A00AC"/>
    <w:rsid w:val="005A25C1"/>
    <w:rsid w:val="005C10CB"/>
    <w:rsid w:val="005C75B3"/>
    <w:rsid w:val="005D4B33"/>
    <w:rsid w:val="005E22DD"/>
    <w:rsid w:val="005E3AF4"/>
    <w:rsid w:val="005E6C45"/>
    <w:rsid w:val="005F075A"/>
    <w:rsid w:val="005F2DA5"/>
    <w:rsid w:val="005F30DE"/>
    <w:rsid w:val="005F7535"/>
    <w:rsid w:val="006020ED"/>
    <w:rsid w:val="006071FA"/>
    <w:rsid w:val="00610C8D"/>
    <w:rsid w:val="00616C3D"/>
    <w:rsid w:val="006213F1"/>
    <w:rsid w:val="00634609"/>
    <w:rsid w:val="006360A0"/>
    <w:rsid w:val="006439D8"/>
    <w:rsid w:val="0065351F"/>
    <w:rsid w:val="00653ABE"/>
    <w:rsid w:val="00654F8A"/>
    <w:rsid w:val="00662CBE"/>
    <w:rsid w:val="006767C9"/>
    <w:rsid w:val="00681111"/>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6B4F"/>
    <w:rsid w:val="00877AC1"/>
    <w:rsid w:val="00881FD2"/>
    <w:rsid w:val="008848E9"/>
    <w:rsid w:val="008A295C"/>
    <w:rsid w:val="008A2B11"/>
    <w:rsid w:val="008B10B0"/>
    <w:rsid w:val="008B13B3"/>
    <w:rsid w:val="008B5920"/>
    <w:rsid w:val="008B62A6"/>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4C2D"/>
    <w:rsid w:val="00C271D7"/>
    <w:rsid w:val="00C47A96"/>
    <w:rsid w:val="00C51B90"/>
    <w:rsid w:val="00C533C9"/>
    <w:rsid w:val="00C60921"/>
    <w:rsid w:val="00C623A0"/>
    <w:rsid w:val="00C675E1"/>
    <w:rsid w:val="00C71640"/>
    <w:rsid w:val="00C7577D"/>
    <w:rsid w:val="00C75BC8"/>
    <w:rsid w:val="00C87EA3"/>
    <w:rsid w:val="00C924FA"/>
    <w:rsid w:val="00CA1335"/>
    <w:rsid w:val="00CA4250"/>
    <w:rsid w:val="00CA5EFB"/>
    <w:rsid w:val="00CB2B39"/>
    <w:rsid w:val="00CB373D"/>
    <w:rsid w:val="00CB61A0"/>
    <w:rsid w:val="00CC1AC1"/>
    <w:rsid w:val="00CC4DE1"/>
    <w:rsid w:val="00CD34C9"/>
    <w:rsid w:val="00CD67E7"/>
    <w:rsid w:val="00CF0ECB"/>
    <w:rsid w:val="00CF325E"/>
    <w:rsid w:val="00D0435F"/>
    <w:rsid w:val="00D06511"/>
    <w:rsid w:val="00D07E2A"/>
    <w:rsid w:val="00D14D12"/>
    <w:rsid w:val="00D20575"/>
    <w:rsid w:val="00D228EB"/>
    <w:rsid w:val="00D269C1"/>
    <w:rsid w:val="00D431C4"/>
    <w:rsid w:val="00D43B8E"/>
    <w:rsid w:val="00D61315"/>
    <w:rsid w:val="00D61957"/>
    <w:rsid w:val="00D732BB"/>
    <w:rsid w:val="00D7692C"/>
    <w:rsid w:val="00D77C44"/>
    <w:rsid w:val="00D81BF6"/>
    <w:rsid w:val="00D82260"/>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45E7"/>
    <w:rsid w:val="00E94944"/>
    <w:rsid w:val="00E953E2"/>
    <w:rsid w:val="00EA1A6F"/>
    <w:rsid w:val="00EA3263"/>
    <w:rsid w:val="00EA5E79"/>
    <w:rsid w:val="00EB54AA"/>
    <w:rsid w:val="00EC01E8"/>
    <w:rsid w:val="00EC1ED9"/>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hyperlink" Target="https://github.com/Azure/iot-plugandplay-models"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image" Target="media/image15.png"/><Relationship Id="rId59" Type="http://schemas.openxmlformats.org/officeDocument/2006/relationships/image" Target="media/image35.png"/><Relationship Id="rId103" Type="http://schemas.openxmlformats.org/officeDocument/2006/relationships/image" Target="media/image77.png"/><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apps.azureiotcentral.com/home" TargetMode="External"/><Relationship Id="rId49" Type="http://schemas.openxmlformats.org/officeDocument/2006/relationships/image" Target="media/image26.png"/><Relationship Id="rId57" Type="http://schemas.openxmlformats.org/officeDocument/2006/relationships/image" Target="media/image33.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hyperlink" Target="https://docs.microsoft.com/en-us/azure/iot-central/core/howto-create-analytics" TargetMode="External"/><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hyperlink" Target="https://github.com/Azure/iot-plugandplay-models" TargetMode="External"/><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docs.microsoft.com/en-us/azure/iot-central/core/howto-manage-devices-in-bulk" TargetMode="External"/><Relationship Id="rId104" Type="http://schemas.openxmlformats.org/officeDocument/2006/relationships/hyperlink" Target="https://docs.microsoft.com/en-us/azure/iot-central/core/howto-configure-rules" TargetMode="Externa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33</Pages>
  <Words>3406</Words>
  <Characters>1941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9</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60</cp:revision>
  <dcterms:created xsi:type="dcterms:W3CDTF">2021-01-05T23:32:00Z</dcterms:created>
  <dcterms:modified xsi:type="dcterms:W3CDTF">2023-01-1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